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10292B3C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34332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1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.2023.-</w:t>
            </w:r>
            <w:r w:rsidR="0034332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5</w:t>
            </w:r>
            <w:bookmarkStart w:id="1" w:name="_GoBack"/>
            <w:bookmarkEnd w:id="1"/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4332B" w:rsidRPr="00F55363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34332B" w:rsidRPr="008D08FD" w:rsidRDefault="0034332B" w:rsidP="003433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34332B" w:rsidRPr="008D08FD" w:rsidRDefault="0034332B" w:rsidP="0034332B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222CE985" w:rsidR="0034332B" w:rsidRPr="00CF37FF" w:rsidRDefault="0034332B" w:rsidP="003433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 xml:space="preserve">ZVRK SA </w:t>
            </w:r>
            <w:proofErr w:type="gramStart"/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>SIROM ,</w:t>
            </w:r>
            <w:proofErr w:type="gramEnd"/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 xml:space="preserve"> MLIJEKO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3007466B" w:rsidR="0034332B" w:rsidRPr="00CF37FF" w:rsidRDefault="0034332B" w:rsidP="0034332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44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22254C11" w:rsidR="0034332B" w:rsidRPr="00CF37FF" w:rsidRDefault="0034332B" w:rsidP="0034332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14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0BE3EFD0" w:rsidR="0034332B" w:rsidRPr="00CF37FF" w:rsidRDefault="0034332B" w:rsidP="0034332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16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4273A48D" w:rsidR="0034332B" w:rsidRPr="00CF37FF" w:rsidRDefault="0034332B" w:rsidP="0034332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38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697C9295" w:rsidR="0034332B" w:rsidRPr="00CF37FF" w:rsidRDefault="0034332B" w:rsidP="0034332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6178BE">
              <w:rPr>
                <w:rFonts w:ascii="Segoe UI" w:eastAsia="Segoe UI" w:hAnsi="Segoe UI"/>
                <w:sz w:val="20"/>
                <w:szCs w:val="20"/>
              </w:rPr>
              <w:t>Laktoza</w:t>
            </w:r>
            <w:proofErr w:type="spellEnd"/>
            <w:r w:rsidRPr="006178BE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6178BE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6178BE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6178BE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6178BE">
              <w:rPr>
                <w:rFonts w:ascii="Segoe UI" w:eastAsia="Segoe UI" w:hAnsi="Segoe UI"/>
                <w:sz w:val="20"/>
                <w:szCs w:val="20"/>
              </w:rPr>
              <w:t xml:space="preserve">(S), Gluten(T), Gluten(S), </w:t>
            </w:r>
            <w:proofErr w:type="spellStart"/>
            <w:r w:rsidRPr="006178BE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6178BE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6178BE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6178BE">
              <w:rPr>
                <w:rFonts w:ascii="Segoe UI" w:eastAsia="Segoe UI" w:hAnsi="Segoe UI"/>
                <w:sz w:val="20"/>
                <w:szCs w:val="20"/>
              </w:rPr>
              <w:t>(T)</w:t>
            </w:r>
          </w:p>
        </w:tc>
      </w:tr>
      <w:tr w:rsidR="0034332B" w:rsidRPr="00F55363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34332B" w:rsidRPr="008D08FD" w:rsidRDefault="0034332B" w:rsidP="003433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34332B" w:rsidRPr="008D08FD" w:rsidRDefault="0034332B" w:rsidP="0034332B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6B104467" w:rsidR="0034332B" w:rsidRPr="00CF37FF" w:rsidRDefault="0034332B" w:rsidP="003433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 xml:space="preserve">ZVRK SA </w:t>
            </w:r>
            <w:proofErr w:type="gramStart"/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>SIROM ,</w:t>
            </w:r>
            <w:proofErr w:type="gramEnd"/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 xml:space="preserve"> MLIJEKO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6A1D214C" w:rsidR="0034332B" w:rsidRPr="00CF37FF" w:rsidRDefault="0034332B" w:rsidP="0034332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44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7A934070" w:rsidR="0034332B" w:rsidRPr="00CF37FF" w:rsidRDefault="0034332B" w:rsidP="0034332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14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7E1C151A" w:rsidR="0034332B" w:rsidRPr="00CF37FF" w:rsidRDefault="0034332B" w:rsidP="0034332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16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16626F93" w:rsidR="0034332B" w:rsidRPr="00CF37FF" w:rsidRDefault="0034332B" w:rsidP="0034332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38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34332B" w:rsidRPr="00CF37FF" w:rsidRDefault="0034332B" w:rsidP="0034332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34332B" w:rsidRPr="00F5536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34332B" w:rsidRPr="008D08FD" w:rsidRDefault="0034332B" w:rsidP="003433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34332B" w:rsidRPr="008D08FD" w:rsidRDefault="0034332B" w:rsidP="0034332B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2DBE4CC2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 xml:space="preserve">TJESTENINA S MIJEŠANIM MLJEVENIM </w:t>
            </w:r>
            <w:proofErr w:type="gramStart"/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>MESOM ,</w:t>
            </w:r>
            <w:proofErr w:type="gramEnd"/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4C7A38C6" w:rsidR="0034332B" w:rsidRPr="00BD2067" w:rsidRDefault="0034332B" w:rsidP="003433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588621CA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089EB605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2780CD82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4E960E7D" w:rsidR="0034332B" w:rsidRPr="00BD2067" w:rsidRDefault="0034332B" w:rsidP="0034332B">
            <w:pPr>
              <w:spacing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 xml:space="preserve">Gluten(S), </w:t>
            </w:r>
            <w:proofErr w:type="spellStart"/>
            <w:r w:rsidRPr="006178BE">
              <w:rPr>
                <w:rFonts w:ascii="Segoe UI" w:eastAsia="Segoe UI" w:hAnsi="Segoe UI"/>
                <w:sz w:val="20"/>
                <w:szCs w:val="20"/>
              </w:rPr>
              <w:t>Celer</w:t>
            </w:r>
            <w:proofErr w:type="spellEnd"/>
            <w:r w:rsidRPr="006178BE">
              <w:rPr>
                <w:rFonts w:ascii="Segoe UI" w:eastAsia="Segoe UI" w:hAnsi="Segoe UI"/>
                <w:sz w:val="20"/>
                <w:szCs w:val="20"/>
              </w:rPr>
              <w:t xml:space="preserve">(T), Gluten(T), </w:t>
            </w:r>
            <w:proofErr w:type="spellStart"/>
            <w:r w:rsidRPr="006178BE">
              <w:rPr>
                <w:rFonts w:ascii="Segoe UI" w:eastAsia="Segoe UI" w:hAnsi="Segoe UI"/>
                <w:sz w:val="20"/>
                <w:szCs w:val="20"/>
              </w:rPr>
              <w:t>Goruščica</w:t>
            </w:r>
            <w:proofErr w:type="spellEnd"/>
            <w:r w:rsidRPr="006178BE">
              <w:rPr>
                <w:rFonts w:ascii="Segoe UI" w:eastAsia="Segoe UI" w:hAnsi="Segoe UI"/>
                <w:sz w:val="20"/>
                <w:szCs w:val="20"/>
              </w:rPr>
              <w:t>(S)</w:t>
            </w:r>
          </w:p>
        </w:tc>
      </w:tr>
      <w:tr w:rsidR="0034332B" w:rsidRPr="00F55363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34332B" w:rsidRPr="008D08FD" w:rsidRDefault="0034332B" w:rsidP="003433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34332B" w:rsidRPr="008D08FD" w:rsidRDefault="0034332B" w:rsidP="0034332B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1481002A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 xml:space="preserve">TJESTENINA S MIJEŠANIM MLJEVENIM </w:t>
            </w:r>
            <w:proofErr w:type="gramStart"/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>MESOM ,</w:t>
            </w:r>
            <w:proofErr w:type="gramEnd"/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1C311FC3" w:rsidR="0034332B" w:rsidRPr="00BD2067" w:rsidRDefault="0034332B" w:rsidP="003433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394BCE0C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413E06DB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3F61394C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34332B" w:rsidRPr="00BD2067" w:rsidRDefault="0034332B" w:rsidP="0034332B">
            <w:pPr>
              <w:spacing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34332B" w:rsidRPr="00F55363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34332B" w:rsidRPr="008D08FD" w:rsidRDefault="0034332B" w:rsidP="003433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34332B" w:rsidRPr="00727AE1" w:rsidRDefault="0034332B" w:rsidP="0034332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1D08FB97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 xml:space="preserve">PANIRANI RIBLJI ŠTAPIĆI S PIREOM OD KRUMPIRA I </w:t>
            </w:r>
            <w:proofErr w:type="gramStart"/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>MRKVE ,</w:t>
            </w:r>
            <w:proofErr w:type="gramEnd"/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6A35C95B" w:rsidR="0034332B" w:rsidRPr="00BD2067" w:rsidRDefault="0034332B" w:rsidP="003433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761D8076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05AAF061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3569D982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3B94E430" w:rsidR="0034332B" w:rsidRPr="00BD2067" w:rsidRDefault="0034332B" w:rsidP="0034332B">
            <w:pPr>
              <w:spacing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 xml:space="preserve">Gluten(S), </w:t>
            </w:r>
            <w:proofErr w:type="spellStart"/>
            <w:r w:rsidRPr="006178BE">
              <w:rPr>
                <w:rFonts w:ascii="Segoe UI" w:eastAsia="Segoe UI" w:hAnsi="Segoe UI"/>
                <w:sz w:val="20"/>
                <w:szCs w:val="20"/>
              </w:rPr>
              <w:t>Riba</w:t>
            </w:r>
            <w:proofErr w:type="spellEnd"/>
            <w:r w:rsidRPr="006178BE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6178BE">
              <w:rPr>
                <w:rFonts w:ascii="Segoe UI" w:eastAsia="Segoe UI" w:hAnsi="Segoe UI"/>
                <w:sz w:val="20"/>
                <w:szCs w:val="20"/>
              </w:rPr>
              <w:t>Mekušci</w:t>
            </w:r>
            <w:proofErr w:type="spellEnd"/>
            <w:r w:rsidRPr="006178BE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6178BE">
              <w:rPr>
                <w:rFonts w:ascii="Segoe UI" w:eastAsia="Segoe UI" w:hAnsi="Segoe UI"/>
                <w:sz w:val="20"/>
                <w:szCs w:val="20"/>
              </w:rPr>
              <w:t>Laktoza</w:t>
            </w:r>
            <w:proofErr w:type="spellEnd"/>
            <w:r w:rsidRPr="006178BE">
              <w:rPr>
                <w:rFonts w:ascii="Segoe UI" w:eastAsia="Segoe UI" w:hAnsi="Segoe UI"/>
                <w:sz w:val="20"/>
                <w:szCs w:val="20"/>
              </w:rPr>
              <w:t xml:space="preserve">(S), Gluten(T), </w:t>
            </w:r>
            <w:proofErr w:type="spellStart"/>
            <w:r w:rsidRPr="006178BE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6178BE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6178BE">
              <w:rPr>
                <w:rFonts w:ascii="Segoe UI" w:eastAsia="Segoe UI" w:hAnsi="Segoe UI"/>
                <w:sz w:val="20"/>
                <w:szCs w:val="20"/>
              </w:rPr>
              <w:t>Celer</w:t>
            </w:r>
            <w:proofErr w:type="spellEnd"/>
            <w:r w:rsidRPr="006178BE">
              <w:rPr>
                <w:rFonts w:ascii="Segoe UI" w:eastAsia="Segoe UI" w:hAnsi="Segoe UI"/>
                <w:sz w:val="20"/>
                <w:szCs w:val="20"/>
              </w:rPr>
              <w:t>(T)</w:t>
            </w:r>
          </w:p>
        </w:tc>
      </w:tr>
      <w:tr w:rsidR="0034332B" w:rsidRPr="00F55363" w14:paraId="6A22E7D1" w14:textId="77777777" w:rsidTr="00D3264D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34332B" w:rsidRPr="008D08FD" w:rsidRDefault="0034332B" w:rsidP="003433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34332B" w:rsidRPr="00727AE1" w:rsidRDefault="0034332B" w:rsidP="0034332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16E50147" w14:textId="3C3C4CF5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b/>
                <w:sz w:val="20"/>
                <w:szCs w:val="20"/>
              </w:rPr>
              <w:t xml:space="preserve">PANIRANI RIBLJI ŠTAPIĆI S PIREOM OD KRUMPIRA I </w:t>
            </w:r>
            <w:proofErr w:type="gramStart"/>
            <w:r w:rsidRPr="006178BE">
              <w:rPr>
                <w:b/>
                <w:sz w:val="20"/>
                <w:szCs w:val="20"/>
              </w:rPr>
              <w:t>MRKVE ,</w:t>
            </w:r>
            <w:proofErr w:type="gramEnd"/>
            <w:r w:rsidRPr="006178BE">
              <w:rPr>
                <w:b/>
                <w:sz w:val="20"/>
                <w:szCs w:val="20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6A6EB384" w14:textId="57B7F208" w:rsidR="0034332B" w:rsidRPr="00BD2067" w:rsidRDefault="0034332B" w:rsidP="003433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sz w:val="20"/>
                <w:szCs w:val="20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33E9CE08" w14:textId="42CEF047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2B91E525" w14:textId="3D52D597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171086EC" w14:textId="7234DB8F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sz w:val="20"/>
                <w:szCs w:val="20"/>
              </w:rPr>
              <w:t>373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34332B" w:rsidRPr="00BD2067" w:rsidRDefault="0034332B" w:rsidP="0034332B">
            <w:pPr>
              <w:spacing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34332B" w:rsidRPr="00F55363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34332B" w:rsidRPr="00DB4E9F" w:rsidRDefault="0034332B" w:rsidP="0034332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34332B" w:rsidRPr="00DB4E9F" w:rsidRDefault="0034332B" w:rsidP="0034332B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27F81FD9" w:rsidR="0034332B" w:rsidRPr="00BD2067" w:rsidRDefault="0034332B" w:rsidP="0034332B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 xml:space="preserve">VARIVO OD GRAŠKA I POVRĆA S NJOKIMA , ŠKOLSKI KRUH 1/2 ŠNITE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67CA9AD8" w:rsidR="0034332B" w:rsidRPr="00BD2067" w:rsidRDefault="0034332B" w:rsidP="0034332B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63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2CBCBAC8" w:rsidR="0034332B" w:rsidRPr="00BD2067" w:rsidRDefault="0034332B" w:rsidP="0034332B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0D3B11C4" w:rsidR="0034332B" w:rsidRPr="00BD2067" w:rsidRDefault="0034332B" w:rsidP="0034332B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652E51B6" w:rsidR="0034332B" w:rsidRPr="00BD2067" w:rsidRDefault="0034332B" w:rsidP="0034332B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37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00699A98" w:rsidR="0034332B" w:rsidRPr="00BD2067" w:rsidRDefault="0034332B" w:rsidP="0034332B">
            <w:pPr>
              <w:pStyle w:val="StandardWeb"/>
              <w:spacing w:before="0" w:beforeAutospacing="0" w:after="0" w:afterAutospacing="0"/>
              <w:rPr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 xml:space="preserve">Celer(T), </w:t>
            </w:r>
            <w:proofErr w:type="spellStart"/>
            <w:r w:rsidRPr="006178BE">
              <w:rPr>
                <w:rFonts w:ascii="Segoe UI" w:eastAsia="Segoe UI" w:hAnsi="Segoe UI"/>
                <w:sz w:val="20"/>
                <w:szCs w:val="20"/>
              </w:rPr>
              <w:t>Gluten</w:t>
            </w:r>
            <w:proofErr w:type="spellEnd"/>
            <w:r w:rsidRPr="006178BE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6178BE">
              <w:rPr>
                <w:rFonts w:ascii="Segoe UI" w:eastAsia="Segoe UI" w:hAnsi="Segoe UI"/>
                <w:sz w:val="20"/>
                <w:szCs w:val="20"/>
              </w:rPr>
              <w:t>Gluten</w:t>
            </w:r>
            <w:proofErr w:type="spellEnd"/>
            <w:r w:rsidRPr="006178BE">
              <w:rPr>
                <w:rFonts w:ascii="Segoe UI" w:eastAsia="Segoe UI" w:hAnsi="Segoe UI"/>
                <w:sz w:val="20"/>
                <w:szCs w:val="20"/>
              </w:rPr>
              <w:t>(S), Jaja(T), Mlijeko(T), Celer(S), Soja(T), Soja(S), Sezam(S), Lupina(T)</w:t>
            </w:r>
          </w:p>
        </w:tc>
      </w:tr>
      <w:tr w:rsidR="0034332B" w:rsidRPr="00F55363" w14:paraId="55464FC0" w14:textId="77777777" w:rsidTr="00C24905">
        <w:trPr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34332B" w:rsidRPr="00DB4E9F" w:rsidRDefault="0034332B" w:rsidP="0034332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34332B" w:rsidRPr="00DB4E9F" w:rsidRDefault="0034332B" w:rsidP="0034332B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6883D433" w:rsidR="0034332B" w:rsidRPr="00BD2067" w:rsidRDefault="0034332B" w:rsidP="0034332B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 xml:space="preserve">VARIVO OD GRAŠKA I POVRĆA S NJOKIMA , ŠKOLSKI KRUH 1/2 ŠNITE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1025A9B2" w:rsidR="0034332B" w:rsidRPr="00BD2067" w:rsidRDefault="0034332B" w:rsidP="0034332B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63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65132F6F" w:rsidR="0034332B" w:rsidRPr="00BD2067" w:rsidRDefault="0034332B" w:rsidP="0034332B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70831B6C" w:rsidR="0034332B" w:rsidRPr="00BD2067" w:rsidRDefault="0034332B" w:rsidP="0034332B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0CF909D2" w:rsidR="0034332B" w:rsidRPr="00BD2067" w:rsidRDefault="0034332B" w:rsidP="0034332B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378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34332B" w:rsidRPr="00BD2067" w:rsidRDefault="0034332B" w:rsidP="0034332B">
            <w:pPr>
              <w:spacing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34332B" w:rsidRPr="00F55363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34332B" w:rsidRPr="00DB4E9F" w:rsidRDefault="0034332B" w:rsidP="0034332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34332B" w:rsidRPr="00DB4E9F" w:rsidRDefault="0034332B" w:rsidP="0034332B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4DE9BCAA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 xml:space="preserve">PALENTA SA PILEĆIM </w:t>
            </w:r>
            <w:proofErr w:type="gramStart"/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>SAFTOM ,</w:t>
            </w:r>
            <w:proofErr w:type="gramEnd"/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 xml:space="preserve"> ZELENA SALATA S MRKV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282E4834" w:rsidR="0034332B" w:rsidRPr="00BD2067" w:rsidRDefault="0034332B" w:rsidP="0034332B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5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71177842" w:rsidR="0034332B" w:rsidRPr="00BD2067" w:rsidRDefault="0034332B" w:rsidP="0034332B">
            <w:pPr>
              <w:spacing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11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7E6D0C06" w:rsidR="0034332B" w:rsidRPr="00BD2067" w:rsidRDefault="0034332B" w:rsidP="0034332B">
            <w:pPr>
              <w:spacing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14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3975D363" w:rsidR="0034332B" w:rsidRPr="00BD2067" w:rsidRDefault="0034332B" w:rsidP="0034332B">
            <w:pPr>
              <w:spacing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39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143F33E3" w:rsidR="0034332B" w:rsidRPr="00BD2067" w:rsidRDefault="0034332B" w:rsidP="0034332B">
            <w:pPr>
              <w:spacing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 xml:space="preserve">Gluten(S), </w:t>
            </w:r>
            <w:proofErr w:type="spellStart"/>
            <w:r w:rsidRPr="006178BE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6178BE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6178BE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6178BE">
              <w:rPr>
                <w:rFonts w:ascii="Segoe UI" w:eastAsia="Segoe UI" w:hAnsi="Segoe UI"/>
                <w:sz w:val="20"/>
                <w:szCs w:val="20"/>
              </w:rPr>
              <w:t>(T), Gluten(T)</w:t>
            </w:r>
          </w:p>
        </w:tc>
      </w:tr>
      <w:tr w:rsidR="0034332B" w:rsidRPr="00F55363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34332B" w:rsidRPr="00DB4E9F" w:rsidRDefault="0034332B" w:rsidP="0034332B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34332B" w:rsidRPr="00DB4E9F" w:rsidRDefault="0034332B" w:rsidP="0034332B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6B819433" w:rsidR="0034332B" w:rsidRPr="00BD2067" w:rsidRDefault="0034332B" w:rsidP="0034332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 xml:space="preserve">PALENTA SA PILEĆIM </w:t>
            </w:r>
            <w:proofErr w:type="gramStart"/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>SAFTOM ,</w:t>
            </w:r>
            <w:proofErr w:type="gramEnd"/>
            <w:r w:rsidRPr="006178BE">
              <w:rPr>
                <w:rFonts w:ascii="Segoe UI" w:eastAsia="Segoe UI" w:hAnsi="Segoe UI"/>
                <w:b/>
                <w:sz w:val="20"/>
                <w:szCs w:val="20"/>
              </w:rPr>
              <w:t xml:space="preserve"> ZELENA SALATA S MRKV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00832560" w:rsidR="0034332B" w:rsidRPr="00BD2067" w:rsidRDefault="0034332B" w:rsidP="0034332B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5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4CE60039" w:rsidR="0034332B" w:rsidRPr="00BD2067" w:rsidRDefault="0034332B" w:rsidP="0034332B">
            <w:pPr>
              <w:spacing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11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4D3861D3" w:rsidR="0034332B" w:rsidRPr="00BD2067" w:rsidRDefault="0034332B" w:rsidP="0034332B">
            <w:pPr>
              <w:spacing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14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3454704F" w:rsidR="0034332B" w:rsidRPr="00BD2067" w:rsidRDefault="0034332B" w:rsidP="0034332B">
            <w:pPr>
              <w:spacing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178BE">
              <w:rPr>
                <w:rFonts w:ascii="Segoe UI" w:eastAsia="Segoe UI" w:hAnsi="Segoe UI"/>
                <w:sz w:val="20"/>
                <w:szCs w:val="20"/>
              </w:rPr>
              <w:t>396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34332B" w:rsidRPr="00F55363" w:rsidRDefault="0034332B" w:rsidP="0034332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7735"/>
    <w:rsid w:val="000D1C42"/>
    <w:rsid w:val="00167197"/>
    <w:rsid w:val="00180A42"/>
    <w:rsid w:val="001C7DE4"/>
    <w:rsid w:val="00211213"/>
    <w:rsid w:val="002A00BA"/>
    <w:rsid w:val="002A551B"/>
    <w:rsid w:val="002C0827"/>
    <w:rsid w:val="002C5E85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13BF0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86F52"/>
    <w:rsid w:val="00BA089D"/>
    <w:rsid w:val="00BB077E"/>
    <w:rsid w:val="00BC41EB"/>
    <w:rsid w:val="00BD2067"/>
    <w:rsid w:val="00BF0802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7132"/>
    <w:rsid w:val="00DB4E9F"/>
    <w:rsid w:val="00DC2006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3</cp:revision>
  <cp:lastPrinted>2022-10-24T07:17:00Z</cp:lastPrinted>
  <dcterms:created xsi:type="dcterms:W3CDTF">2023-09-05T07:17:00Z</dcterms:created>
  <dcterms:modified xsi:type="dcterms:W3CDTF">2023-09-12T11:52:00Z</dcterms:modified>
</cp:coreProperties>
</file>